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nna Yoshiha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shiha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60 Violet Street,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nasto1212@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97125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